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076B1" w14:textId="0D1D05B4" w:rsidR="00A02A75" w:rsidRPr="00AE06FB" w:rsidRDefault="00C050F3">
      <w:pPr>
        <w:spacing w:beforeLines="50" w:before="120" w:afterLines="50" w:after="120"/>
        <w:jc w:val="center"/>
        <w:rPr>
          <w:rFonts w:ascii="Cambria" w:eastAsia="仿宋" w:hAnsi="Cambria"/>
          <w:b/>
          <w:color w:val="1F4E79" w:themeColor="accent5" w:themeShade="80"/>
          <w:sz w:val="44"/>
          <w:szCs w:val="144"/>
        </w:rPr>
      </w:pPr>
      <w:r w:rsidRPr="00AE06FB">
        <w:rPr>
          <w:rFonts w:ascii="Cambria" w:eastAsia="仿宋" w:hAnsi="Cambria"/>
          <w:b/>
          <w:color w:val="1F4E79" w:themeColor="accent5" w:themeShade="80"/>
          <w:sz w:val="44"/>
          <w:szCs w:val="144"/>
        </w:rPr>
        <w:t>Special Session Proposal</w:t>
      </w:r>
    </w:p>
    <w:p w14:paraId="7A60CD5B" w14:textId="4FB07E49" w:rsidR="00A02A75" w:rsidRPr="00AE06FB" w:rsidRDefault="00A02A75">
      <w:pPr>
        <w:spacing w:afterLines="50" w:after="120"/>
        <w:jc w:val="center"/>
        <w:rPr>
          <w:rFonts w:ascii="Cambria" w:eastAsia="仿宋" w:hAnsi="Cambria"/>
          <w:b/>
          <w:bCs/>
          <w:color w:val="C45911" w:themeColor="accent2" w:themeShade="BF"/>
          <w:sz w:val="21"/>
          <w:szCs w:val="20"/>
        </w:rPr>
      </w:pPr>
    </w:p>
    <w:p w14:paraId="6EB32420" w14:textId="108FE464" w:rsidR="00A02A75" w:rsidRPr="00AE06FB" w:rsidRDefault="00C050F3">
      <w:pPr>
        <w:spacing w:afterLines="50" w:after="120"/>
        <w:rPr>
          <w:rFonts w:ascii="Cambria" w:eastAsia="仿宋" w:hAnsi="Cambria" w:cs="Calibri"/>
          <w:color w:val="1F4E79" w:themeColor="accent5" w:themeShade="80"/>
          <w:sz w:val="28"/>
          <w:szCs w:val="16"/>
        </w:rPr>
      </w:pPr>
      <w:r w:rsidRPr="00AE06FB">
        <w:rPr>
          <w:rFonts w:ascii="Cambria" w:eastAsia="仿宋" w:hAnsi="Cambria" w:cs="Calibri"/>
          <w:b/>
          <w:color w:val="1F4E79" w:themeColor="accent5" w:themeShade="80"/>
          <w:sz w:val="28"/>
          <w:szCs w:val="40"/>
        </w:rPr>
        <w:t>Special Session Basic Information:</w:t>
      </w:r>
      <w:r w:rsidR="00E662AD" w:rsidRPr="00AE06FB">
        <w:rPr>
          <w:rFonts w:ascii="Cambria" w:eastAsia="仿宋" w:hAnsi="Cambria" w:cs="Calibri"/>
          <w:b/>
          <w:color w:val="1F4E79" w:themeColor="accent5" w:themeShade="80"/>
          <w:sz w:val="28"/>
          <w:szCs w:val="40"/>
        </w:rPr>
        <w:t xml:space="preserve"> 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A02A75" w:rsidRPr="00D235F4" w14:paraId="3749E612" w14:textId="77777777" w:rsidTr="00DF436D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2D273260" w14:textId="2A460B7E" w:rsidR="00AE06FB" w:rsidRPr="00AE06FB" w:rsidRDefault="00AE06FB">
            <w:pPr>
              <w:rPr>
                <w:rFonts w:ascii="Cambria" w:eastAsia="仿宋" w:hAnsi="Cambria" w:cs="Calibri"/>
                <w:b/>
                <w:color w:val="1F4E79" w:themeColor="accent5" w:themeShade="80"/>
                <w:sz w:val="28"/>
                <w:szCs w:val="28"/>
                <w:lang w:eastAsia="zh-CN"/>
              </w:rPr>
            </w:pPr>
            <w:bookmarkStart w:id="0" w:name="_Hlk12867296"/>
            <w:r w:rsidRPr="00AE06FB">
              <w:rPr>
                <w:rFonts w:ascii="Cambria" w:eastAsia="仿宋" w:hAnsi="Cambria" w:cs="Calibri"/>
                <w:b/>
                <w:color w:val="1F4E79" w:themeColor="accent5" w:themeShade="80"/>
                <w:sz w:val="28"/>
                <w:szCs w:val="28"/>
                <w:lang w:eastAsia="zh-CN"/>
              </w:rPr>
              <w:t>专栏题目</w:t>
            </w:r>
          </w:p>
          <w:p w14:paraId="697DDA6E" w14:textId="3E95B33D" w:rsidR="00A02A75" w:rsidRPr="00AE06FB" w:rsidRDefault="00C050F3">
            <w:pPr>
              <w:rPr>
                <w:rFonts w:ascii="Cambria" w:eastAsia="仿宋" w:hAnsi="Cambria" w:cs="Calibri"/>
                <w:b/>
                <w:color w:val="1F4E79" w:themeColor="accent5" w:themeShade="80"/>
                <w:sz w:val="28"/>
                <w:szCs w:val="28"/>
              </w:rPr>
            </w:pPr>
            <w:r w:rsidRPr="00AE06FB">
              <w:rPr>
                <w:rFonts w:ascii="Cambria" w:eastAsia="仿宋" w:hAnsi="Cambria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C31A314" w14:textId="12A75B78" w:rsidR="00A02A75" w:rsidRPr="00AE06FB" w:rsidRDefault="00AE06FB" w:rsidP="00DF436D">
            <w:pPr>
              <w:rPr>
                <w:rFonts w:ascii="Cambria" w:eastAsia="仿宋" w:hAnsi="Cambria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仿宋" w:hAnsi="Cambria" w:hint="eastAsia"/>
                <w:color w:val="262626" w:themeColor="text1" w:themeTint="D9"/>
                <w:sz w:val="21"/>
                <w:szCs w:val="21"/>
                <w:lang w:eastAsia="zh-CN"/>
              </w:rPr>
              <w:t>中文：</w:t>
            </w:r>
            <w:r w:rsidR="00DF436D">
              <w:rPr>
                <w:rFonts w:ascii="Cambria" w:eastAsia="仿宋" w:hAnsi="Cambria"/>
                <w:color w:val="262626" w:themeColor="text1" w:themeTint="D9"/>
                <w:sz w:val="21"/>
                <w:szCs w:val="21"/>
                <w:lang w:eastAsia="zh-CN"/>
              </w:rPr>
              <w:br/>
            </w:r>
            <w:r>
              <w:rPr>
                <w:rFonts w:ascii="Cambria" w:eastAsia="仿宋" w:hAnsi="Cambria" w:hint="eastAsia"/>
                <w:color w:val="262626" w:themeColor="text1" w:themeTint="D9"/>
                <w:sz w:val="21"/>
                <w:szCs w:val="21"/>
                <w:lang w:eastAsia="zh-CN"/>
              </w:rPr>
              <w:t>英文：</w:t>
            </w:r>
          </w:p>
        </w:tc>
      </w:tr>
      <w:bookmarkEnd w:id="0"/>
      <w:tr w:rsidR="00A02A75" w:rsidRPr="00AE06FB" w14:paraId="4FB61469" w14:textId="77777777" w:rsidTr="00DF43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4D78FB56" w14:textId="22C3EE69" w:rsidR="00AE06FB" w:rsidRDefault="00AE06FB" w:rsidP="00AE06FB">
            <w:pPr>
              <w:rPr>
                <w:rFonts w:ascii="Cambria" w:eastAsia="仿宋" w:hAnsi="Cambria" w:cs="Calibri"/>
                <w:b/>
                <w:color w:val="1F4E79" w:themeColor="accent5" w:themeShade="80"/>
              </w:rPr>
            </w:pPr>
            <w:r>
              <w:rPr>
                <w:rFonts w:ascii="Cambria" w:eastAsia="仿宋" w:hAnsi="Cambria" w:cs="Calibri" w:hint="eastAsia"/>
                <w:b/>
                <w:color w:val="1F4E79" w:themeColor="accent5" w:themeShade="80"/>
                <w:lang w:eastAsia="zh-CN"/>
              </w:rPr>
              <w:t>专栏介绍和征稿主题</w:t>
            </w:r>
          </w:p>
          <w:p w14:paraId="290C1609" w14:textId="7F85DCEA" w:rsidR="00A02A75" w:rsidRPr="00AE06FB" w:rsidRDefault="00C050F3" w:rsidP="00AE06FB">
            <w:pPr>
              <w:rPr>
                <w:rFonts w:ascii="Cambria" w:eastAsia="仿宋" w:hAnsi="Cambria" w:cs="Calibri"/>
                <w:b/>
                <w:color w:val="385623" w:themeColor="accent6" w:themeShade="80"/>
              </w:rPr>
            </w:pPr>
            <w:r w:rsidRPr="00AE06FB">
              <w:rPr>
                <w:rFonts w:ascii="Cambria" w:eastAsia="仿宋" w:hAnsi="Cambria" w:cs="Calibri"/>
                <w:b/>
                <w:color w:val="1F4E79" w:themeColor="accent5" w:themeShade="80"/>
              </w:rPr>
              <w:t xml:space="preserve">Introduction and </w:t>
            </w:r>
            <w:r w:rsidRPr="00AE06FB">
              <w:rPr>
                <w:rFonts w:ascii="Cambria" w:eastAsia="仿宋" w:hAnsi="Cambria" w:cs="Calibri"/>
                <w:b/>
                <w:color w:val="1F4E79" w:themeColor="accent5" w:themeShade="80"/>
                <w:lang w:eastAsia="zh-CN"/>
              </w:rPr>
              <w:t>t</w:t>
            </w:r>
            <w:r w:rsidRPr="00AE06FB">
              <w:rPr>
                <w:rFonts w:ascii="Cambria" w:eastAsia="仿宋" w:hAnsi="Cambria" w:cs="Calibri"/>
                <w:b/>
                <w:color w:val="1F4E79" w:themeColor="accent5" w:themeShade="80"/>
              </w:rPr>
              <w:t>opics</w:t>
            </w:r>
          </w:p>
        </w:tc>
      </w:tr>
      <w:tr w:rsidR="00A02A75" w:rsidRPr="00AE06FB" w14:paraId="22AE5BB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74BF6E5F" w14:textId="6C1A670F" w:rsidR="00FF17CF" w:rsidRPr="00AE06FB" w:rsidRDefault="005D7CC9" w:rsidP="00DF436D">
            <w:pPr>
              <w:spacing w:line="252" w:lineRule="auto"/>
              <w:ind w:firstLineChars="100" w:firstLine="210"/>
              <w:jc w:val="both"/>
              <w:rPr>
                <w:rFonts w:ascii="Cambria" w:eastAsia="仿宋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仿宋" w:hAnsi="Cambria" w:cs="Calibri" w:hint="eastAsia"/>
                <w:color w:val="262626" w:themeColor="text1" w:themeTint="D9"/>
                <w:sz w:val="21"/>
                <w:szCs w:val="21"/>
                <w:lang w:eastAsia="zh-CN"/>
              </w:rPr>
              <w:t>中文：</w:t>
            </w:r>
            <w:r w:rsidR="00DF436D" w:rsidRPr="00AE06FB">
              <w:rPr>
                <w:rFonts w:ascii="Cambria" w:eastAsia="仿宋" w:hAnsi="Cambria" w:cs="Calibri"/>
                <w:color w:val="262626" w:themeColor="text1" w:themeTint="D9"/>
                <w:sz w:val="21"/>
                <w:szCs w:val="21"/>
                <w:lang w:eastAsia="zh-CN"/>
              </w:rPr>
              <w:t xml:space="preserve"> </w:t>
            </w:r>
          </w:p>
          <w:p w14:paraId="0986A876" w14:textId="77777777" w:rsidR="00FF17CF" w:rsidRPr="00FF17CF" w:rsidRDefault="00FF17CF" w:rsidP="005D7CC9">
            <w:pPr>
              <w:spacing w:line="252" w:lineRule="auto"/>
              <w:ind w:firstLineChars="100" w:firstLine="210"/>
              <w:jc w:val="both"/>
              <w:rPr>
                <w:rFonts w:ascii="Cambria" w:eastAsia="仿宋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</w:p>
          <w:p w14:paraId="491389D6" w14:textId="00347BE5" w:rsidR="00DF436D" w:rsidRPr="00AE06FB" w:rsidRDefault="005D7CC9" w:rsidP="00DF436D">
            <w:pPr>
              <w:spacing w:line="252" w:lineRule="auto"/>
              <w:ind w:firstLineChars="100" w:firstLine="210"/>
              <w:jc w:val="both"/>
              <w:rPr>
                <w:rFonts w:ascii="Cambria" w:eastAsia="仿宋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仿宋" w:hAnsi="Cambria" w:cs="Calibri" w:hint="eastAsia"/>
                <w:color w:val="262626" w:themeColor="text1" w:themeTint="D9"/>
                <w:sz w:val="21"/>
                <w:szCs w:val="21"/>
                <w:lang w:eastAsia="zh-CN"/>
              </w:rPr>
              <w:t>英文：</w:t>
            </w:r>
            <w:r w:rsidR="00DF436D" w:rsidRPr="00AE06FB">
              <w:rPr>
                <w:rFonts w:ascii="Cambria" w:eastAsia="仿宋" w:hAnsi="Cambria" w:cs="Calibri"/>
                <w:color w:val="262626" w:themeColor="text1" w:themeTint="D9"/>
                <w:sz w:val="21"/>
                <w:szCs w:val="21"/>
                <w:lang w:eastAsia="zh-CN"/>
              </w:rPr>
              <w:t xml:space="preserve"> </w:t>
            </w:r>
          </w:p>
          <w:p w14:paraId="1739E261" w14:textId="04FB21D3" w:rsidR="00D80CB4" w:rsidRPr="00AE06FB" w:rsidRDefault="00D80CB4" w:rsidP="00DF436D">
            <w:pPr>
              <w:pStyle w:val="ab"/>
              <w:spacing w:after="0" w:line="252" w:lineRule="auto"/>
              <w:ind w:leftChars="0" w:left="1050"/>
              <w:rPr>
                <w:rFonts w:ascii="Cambria" w:eastAsia="仿宋" w:hAnsi="Cambria" w:cs="Calibri" w:hint="eastAsia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</w:tbl>
    <w:p w14:paraId="1602137E" w14:textId="7881AA26" w:rsidR="00A02A75" w:rsidRDefault="00C050F3">
      <w:pPr>
        <w:jc w:val="both"/>
        <w:rPr>
          <w:rFonts w:ascii="Cambria" w:eastAsia="仿宋" w:hAnsi="Cambria" w:cs="Calibri"/>
          <w:b/>
          <w:color w:val="1F4E79" w:themeColor="accent5" w:themeShade="80"/>
          <w:sz w:val="28"/>
          <w:szCs w:val="40"/>
        </w:rPr>
      </w:pPr>
      <w:r w:rsidRPr="00AE06FB">
        <w:rPr>
          <w:rFonts w:ascii="Cambria" w:eastAsia="仿宋" w:hAnsi="Cambria" w:cs="Calibri"/>
          <w:b/>
          <w:color w:val="1F4E79" w:themeColor="accent5" w:themeShade="80"/>
          <w:sz w:val="28"/>
          <w:szCs w:val="40"/>
        </w:rPr>
        <w:t>Special Session Chair(s)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10"/>
      </w:tblGrid>
      <w:tr w:rsidR="00A64816" w:rsidRPr="00AE06FB" w14:paraId="748F9398" w14:textId="77777777" w:rsidTr="0026307C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3A1A6B4" w14:textId="4376C8DC" w:rsidR="00544551" w:rsidRPr="00AE06FB" w:rsidRDefault="00DF436D" w:rsidP="0026307C">
            <w:pPr>
              <w:jc w:val="center"/>
              <w:rPr>
                <w:rFonts w:ascii="Cambria" w:eastAsia="仿宋" w:hAnsi="Cambria" w:cs="Calibri"/>
                <w:sz w:val="21"/>
                <w:lang w:eastAsia="zh-CN"/>
              </w:rPr>
            </w:pPr>
            <w:r>
              <w:rPr>
                <w:rFonts w:ascii="Cambria" w:eastAsia="仿宋" w:hAnsi="Cambria" w:cs="Calibri" w:hint="eastAsia"/>
                <w:sz w:val="21"/>
                <w:lang w:eastAsia="zh-CN"/>
              </w:rPr>
              <w:t>照片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B84E955" w14:textId="77777777" w:rsidR="00544551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姓名</w:t>
            </w:r>
          </w:p>
          <w:p w14:paraId="64F84695" w14:textId="77777777" w:rsidR="00544551" w:rsidRPr="00AE06FB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CFC427C" w14:textId="21696939" w:rsidR="00544551" w:rsidRPr="00AE06FB" w:rsidRDefault="00544551" w:rsidP="0026307C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64816" w:rsidRPr="00AE06FB" w14:paraId="5036A8BB" w14:textId="77777777" w:rsidTr="0026307C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31E147F" w14:textId="77777777" w:rsidR="00544551" w:rsidRPr="00AE06FB" w:rsidRDefault="00544551" w:rsidP="0026307C">
            <w:pPr>
              <w:jc w:val="center"/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40523BA" w14:textId="77777777" w:rsidR="00544551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称谓</w:t>
            </w:r>
          </w:p>
          <w:p w14:paraId="04387D60" w14:textId="77777777" w:rsidR="00544551" w:rsidRPr="00AE06FB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  <w:t>Prefix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20EE366" w14:textId="63F6637B" w:rsidR="00544551" w:rsidRPr="00AE06FB" w:rsidRDefault="00544551" w:rsidP="0026307C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64816" w:rsidRPr="00AE06FB" w14:paraId="0037BE32" w14:textId="77777777" w:rsidTr="0026307C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BF3DE41" w14:textId="77777777" w:rsidR="00544551" w:rsidRPr="00AE06FB" w:rsidRDefault="00544551" w:rsidP="0026307C">
            <w:pPr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5A25907" w14:textId="77777777" w:rsidR="00544551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部门</w:t>
            </w:r>
          </w:p>
          <w:p w14:paraId="303E2D39" w14:textId="77777777" w:rsidR="00544551" w:rsidRPr="00AE06FB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6AA597B" w14:textId="7E53533A" w:rsidR="00544551" w:rsidRPr="00AE06FB" w:rsidRDefault="00544551" w:rsidP="0026307C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64816" w:rsidRPr="00AE06FB" w14:paraId="60D5F783" w14:textId="77777777" w:rsidTr="0026307C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588370A" w14:textId="77777777" w:rsidR="00544551" w:rsidRPr="00AE06FB" w:rsidRDefault="00544551" w:rsidP="0026307C">
            <w:pPr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B4614A" w14:textId="77777777" w:rsidR="00544551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单位</w:t>
            </w:r>
          </w:p>
          <w:p w14:paraId="74050FE6" w14:textId="77777777" w:rsidR="00544551" w:rsidRPr="00AE06FB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93567A6" w14:textId="5DACC756" w:rsidR="00544551" w:rsidRPr="00AE06FB" w:rsidRDefault="00544551" w:rsidP="0026307C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64816" w:rsidRPr="00AE06FB" w14:paraId="0768249F" w14:textId="77777777" w:rsidTr="0026307C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B854861" w14:textId="77777777" w:rsidR="00544551" w:rsidRPr="00AE06FB" w:rsidRDefault="00544551" w:rsidP="0026307C">
            <w:pPr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3365CB3" w14:textId="77777777" w:rsidR="00544551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城市</w:t>
            </w: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/</w:t>
            </w: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地区</w:t>
            </w:r>
          </w:p>
          <w:p w14:paraId="278EFFFE" w14:textId="77777777" w:rsidR="00544551" w:rsidRPr="00AE06FB" w:rsidRDefault="00544551" w:rsidP="0026307C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ADBA57A" w14:textId="48682467" w:rsidR="00544551" w:rsidRPr="00AE06FB" w:rsidRDefault="00544551" w:rsidP="0026307C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544551" w:rsidRPr="00AE06FB" w14:paraId="735E3D96" w14:textId="77777777" w:rsidTr="00DF436D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4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41519F6F" w14:textId="77777777" w:rsidR="00544551" w:rsidRPr="00AE06FB" w:rsidRDefault="00544551" w:rsidP="0026307C">
            <w:pPr>
              <w:rPr>
                <w:rFonts w:ascii="Cambria" w:eastAsia="仿宋" w:hAnsi="Cambria" w:cs="Calibri"/>
                <w:b/>
                <w:sz w:val="21"/>
              </w:rPr>
            </w:pPr>
            <w:r w:rsidRPr="00AE06FB">
              <w:rPr>
                <w:rFonts w:ascii="Cambria" w:eastAsia="仿宋" w:hAnsi="Cambria" w:cs="Calibri"/>
                <w:b/>
                <w:color w:val="385623" w:themeColor="accent6" w:themeShade="80"/>
                <w:sz w:val="22"/>
                <w:szCs w:val="28"/>
              </w:rPr>
              <w:t xml:space="preserve">Organizer’s Brief Biography </w:t>
            </w:r>
          </w:p>
        </w:tc>
      </w:tr>
      <w:tr w:rsidR="00544551" w:rsidRPr="00AE06FB" w14:paraId="7ABB9308" w14:textId="77777777" w:rsidTr="00AA062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65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66057738" w14:textId="0A8338A9" w:rsidR="00544551" w:rsidRPr="00AE06FB" w:rsidRDefault="00544551" w:rsidP="00DF436D">
            <w:pPr>
              <w:ind w:leftChars="100" w:left="240"/>
              <w:jc w:val="both"/>
              <w:rPr>
                <w:rFonts w:ascii="Cambria" w:eastAsia="仿宋" w:hAnsi="Cambria"/>
                <w:sz w:val="21"/>
              </w:rPr>
            </w:pPr>
            <w:r>
              <w:rPr>
                <w:rFonts w:ascii="Cambria" w:eastAsia="仿宋" w:hAnsi="Cambria" w:hint="eastAsia"/>
                <w:sz w:val="21"/>
                <w:lang w:eastAsia="zh-CN"/>
              </w:rPr>
              <w:t>中文：</w:t>
            </w:r>
            <w:r w:rsidR="00DF436D">
              <w:rPr>
                <w:rFonts w:ascii="Cambria" w:eastAsia="仿宋" w:hAnsi="Cambria"/>
                <w:sz w:val="21"/>
                <w:lang w:eastAsia="zh-CN"/>
              </w:rPr>
              <w:br/>
            </w:r>
            <w:r>
              <w:rPr>
                <w:rFonts w:ascii="Cambria" w:eastAsia="仿宋" w:hAnsi="Cambria" w:hint="eastAsia"/>
                <w:sz w:val="21"/>
                <w:lang w:eastAsia="zh-CN"/>
              </w:rPr>
              <w:t>英文：</w:t>
            </w:r>
          </w:p>
        </w:tc>
      </w:tr>
    </w:tbl>
    <w:p w14:paraId="412355DC" w14:textId="77777777" w:rsidR="00544551" w:rsidRPr="00AE06FB" w:rsidRDefault="00544551">
      <w:pPr>
        <w:jc w:val="both"/>
        <w:rPr>
          <w:rFonts w:ascii="Cambria" w:eastAsia="仿宋" w:hAnsi="Cambria" w:cs="Calibri"/>
          <w:color w:val="1F4E79" w:themeColor="accent5" w:themeShade="80"/>
          <w:sz w:val="28"/>
          <w:szCs w:val="16"/>
          <w:lang w:eastAsia="zh-CN"/>
        </w:rPr>
      </w:pP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10"/>
      </w:tblGrid>
      <w:tr w:rsidR="00A02A75" w:rsidRPr="00AE06FB" w14:paraId="5A962327" w14:textId="77777777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8B2743B" w14:textId="27B1D14C" w:rsidR="00A02A75" w:rsidRPr="00AE06FB" w:rsidRDefault="00DF436D">
            <w:pPr>
              <w:jc w:val="center"/>
              <w:rPr>
                <w:rFonts w:ascii="Cambria" w:eastAsia="仿宋" w:hAnsi="Cambria" w:cs="Calibri"/>
                <w:sz w:val="21"/>
                <w:lang w:eastAsia="zh-CN"/>
              </w:rPr>
            </w:pPr>
            <w:r>
              <w:rPr>
                <w:rFonts w:ascii="Cambria" w:eastAsia="仿宋" w:hAnsi="Cambria" w:cs="Calibri" w:hint="eastAsia"/>
                <w:sz w:val="21"/>
                <w:lang w:eastAsia="zh-CN"/>
              </w:rPr>
              <w:t>照片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4846892" w14:textId="69A61267" w:rsidR="00FF17CF" w:rsidRDefault="00FF17CF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姓名</w:t>
            </w:r>
          </w:p>
          <w:p w14:paraId="2121E2C3" w14:textId="05D26BF6" w:rsidR="00A02A75" w:rsidRPr="00AE06FB" w:rsidRDefault="00C050F3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C0518D3" w14:textId="70199CAE" w:rsidR="00A02A75" w:rsidRPr="00AE06FB" w:rsidRDefault="00A02A75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02A75" w:rsidRPr="00AE06FB" w14:paraId="055ED7E3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CCF7A77" w14:textId="77777777" w:rsidR="00A02A75" w:rsidRPr="00AE06FB" w:rsidRDefault="00A02A75">
            <w:pPr>
              <w:jc w:val="center"/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8D7E214" w14:textId="6B9C7A64" w:rsidR="00FF17CF" w:rsidRDefault="00FF17CF">
            <w:pPr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称谓</w:t>
            </w:r>
          </w:p>
          <w:p w14:paraId="4E9A0544" w14:textId="6D6578CA" w:rsidR="00A02A75" w:rsidRPr="00AE06FB" w:rsidRDefault="00C050F3">
            <w:pPr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  <w:t>Prefix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C8D9F9" w14:textId="219CA710" w:rsidR="00A02A75" w:rsidRPr="00AE06FB" w:rsidRDefault="00A02A75" w:rsidP="00BA55F4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02A75" w:rsidRPr="00AE06FB" w14:paraId="5CBD4990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954A594" w14:textId="77777777" w:rsidR="00A02A75" w:rsidRPr="00AE06FB" w:rsidRDefault="00A02A75">
            <w:pPr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34C989F" w14:textId="5A4A2088" w:rsidR="00FF17CF" w:rsidRDefault="00FF17CF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部门</w:t>
            </w:r>
          </w:p>
          <w:p w14:paraId="2F60E56D" w14:textId="6AB6D66A" w:rsidR="00A02A75" w:rsidRPr="00AE06FB" w:rsidRDefault="00C050F3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34E4517" w14:textId="11C1E15D" w:rsidR="00A02A75" w:rsidRPr="00AE06FB" w:rsidRDefault="00A02A75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02A75" w:rsidRPr="00AE06FB" w14:paraId="2E1017D8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4BBFAB8" w14:textId="77777777" w:rsidR="00A02A75" w:rsidRPr="00AE06FB" w:rsidRDefault="00A02A75">
            <w:pPr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B8F3CED" w14:textId="7833968B" w:rsidR="00FF17CF" w:rsidRDefault="00FF17CF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单位</w:t>
            </w:r>
          </w:p>
          <w:p w14:paraId="1A8E43C8" w14:textId="6AB6A2C5" w:rsidR="00A02A75" w:rsidRPr="00AE06FB" w:rsidRDefault="00C050F3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ECB0873" w14:textId="55EF6A60" w:rsidR="00A02A75" w:rsidRPr="00AE06FB" w:rsidRDefault="00A02A75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02A75" w:rsidRPr="00AE06FB" w14:paraId="0D1361D8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A6F7ACF" w14:textId="77777777" w:rsidR="00A02A75" w:rsidRPr="00AE06FB" w:rsidRDefault="00A02A75">
            <w:pPr>
              <w:rPr>
                <w:rFonts w:ascii="Cambria" w:eastAsia="仿宋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21F4614" w14:textId="3354A5AA" w:rsidR="00FF17CF" w:rsidRDefault="00FF17CF">
            <w:pPr>
              <w:rPr>
                <w:rFonts w:ascii="Cambria" w:eastAsia="仿宋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城市</w:t>
            </w: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/</w:t>
            </w:r>
            <w:r>
              <w:rPr>
                <w:rFonts w:ascii="Cambria" w:eastAsia="仿宋" w:hAnsi="Cambria" w:cs="Calibri" w:hint="eastAsia"/>
                <w:b/>
                <w:sz w:val="21"/>
                <w:szCs w:val="22"/>
                <w:lang w:eastAsia="zh-CN"/>
              </w:rPr>
              <w:t>地区</w:t>
            </w:r>
          </w:p>
          <w:p w14:paraId="61C719A9" w14:textId="4D737A15" w:rsidR="00A02A75" w:rsidRPr="00AE06FB" w:rsidRDefault="00C050F3">
            <w:pPr>
              <w:rPr>
                <w:rFonts w:ascii="Cambria" w:eastAsia="仿宋" w:hAnsi="Cambria" w:cs="Calibri"/>
                <w:b/>
                <w:sz w:val="21"/>
                <w:szCs w:val="22"/>
              </w:rPr>
            </w:pPr>
            <w:r w:rsidRPr="00AE06FB">
              <w:rPr>
                <w:rFonts w:ascii="Cambria" w:eastAsia="仿宋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E3046A8" w14:textId="5CD0CA8D" w:rsidR="00A02A75" w:rsidRPr="00AE06FB" w:rsidRDefault="00A02A75">
            <w:pPr>
              <w:rPr>
                <w:rFonts w:ascii="Cambria" w:eastAsia="仿宋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</w:p>
        </w:tc>
      </w:tr>
      <w:tr w:rsidR="00A02A75" w:rsidRPr="00AE06FB" w14:paraId="1AE7E2BD" w14:textId="77777777" w:rsidTr="00DF436D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4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3B9D4188" w14:textId="04E79363" w:rsidR="00A02A75" w:rsidRPr="00AE06FB" w:rsidRDefault="00C050F3" w:rsidP="00FF17CF">
            <w:pPr>
              <w:rPr>
                <w:rFonts w:ascii="Cambria" w:eastAsia="仿宋" w:hAnsi="Cambria" w:cs="Calibri"/>
                <w:b/>
                <w:sz w:val="21"/>
              </w:rPr>
            </w:pPr>
            <w:r w:rsidRPr="00AE06FB">
              <w:rPr>
                <w:rFonts w:ascii="Cambria" w:eastAsia="仿宋" w:hAnsi="Cambria" w:cs="Calibri"/>
                <w:b/>
                <w:color w:val="385623" w:themeColor="accent6" w:themeShade="80"/>
                <w:sz w:val="22"/>
                <w:szCs w:val="28"/>
              </w:rPr>
              <w:t xml:space="preserve">Organizer’s Brief Biography </w:t>
            </w:r>
          </w:p>
        </w:tc>
      </w:tr>
      <w:tr w:rsidR="00A02A75" w:rsidRPr="00AE06FB" w14:paraId="0106C209" w14:textId="77777777" w:rsidTr="008F26E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30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1051E586" w14:textId="2A9A75AF" w:rsidR="008F26E9" w:rsidRDefault="008F26E9" w:rsidP="00DF436D">
            <w:pPr>
              <w:ind w:firstLineChars="100" w:firstLine="210"/>
              <w:jc w:val="both"/>
              <w:rPr>
                <w:rFonts w:ascii="Cambria" w:eastAsia="仿宋" w:hAnsi="Cambria"/>
                <w:sz w:val="21"/>
                <w:lang w:eastAsia="zh-CN"/>
              </w:rPr>
            </w:pPr>
            <w:r>
              <w:rPr>
                <w:rFonts w:ascii="Cambria" w:eastAsia="仿宋" w:hAnsi="Cambria" w:hint="eastAsia"/>
                <w:sz w:val="21"/>
                <w:lang w:eastAsia="zh-CN"/>
              </w:rPr>
              <w:t>中文：</w:t>
            </w:r>
            <w:r w:rsidR="00DF436D">
              <w:rPr>
                <w:rFonts w:ascii="Cambria" w:eastAsia="仿宋" w:hAnsi="Cambria"/>
                <w:sz w:val="21"/>
                <w:lang w:eastAsia="zh-CN"/>
              </w:rPr>
              <w:t xml:space="preserve"> </w:t>
            </w:r>
          </w:p>
          <w:p w14:paraId="132CF9DC" w14:textId="39991BF2" w:rsidR="00DF436D" w:rsidRPr="00AE06FB" w:rsidRDefault="008F26E9" w:rsidP="00DF436D">
            <w:pPr>
              <w:ind w:firstLineChars="100" w:firstLine="210"/>
              <w:jc w:val="both"/>
              <w:rPr>
                <w:rFonts w:ascii="Cambria" w:eastAsia="仿宋" w:hAnsi="Cambria"/>
                <w:sz w:val="21"/>
                <w:lang w:eastAsia="zh-CN"/>
              </w:rPr>
            </w:pPr>
            <w:r>
              <w:rPr>
                <w:rFonts w:ascii="Cambria" w:eastAsia="仿宋" w:hAnsi="Cambria" w:hint="eastAsia"/>
                <w:sz w:val="21"/>
                <w:lang w:eastAsia="zh-CN"/>
              </w:rPr>
              <w:t>英文：</w:t>
            </w:r>
            <w:bookmarkStart w:id="1" w:name="_GoBack"/>
            <w:bookmarkEnd w:id="1"/>
          </w:p>
          <w:p w14:paraId="4CF22874" w14:textId="02A18DAC" w:rsidR="00A02A75" w:rsidRPr="00AE06FB" w:rsidRDefault="00A02A75" w:rsidP="00CA7B91">
            <w:pPr>
              <w:ind w:firstLineChars="100" w:firstLine="210"/>
              <w:jc w:val="both"/>
              <w:rPr>
                <w:rFonts w:ascii="Cambria" w:eastAsia="仿宋" w:hAnsi="Cambria"/>
                <w:sz w:val="21"/>
                <w:lang w:eastAsia="zh-CN"/>
              </w:rPr>
            </w:pPr>
          </w:p>
        </w:tc>
      </w:tr>
    </w:tbl>
    <w:p w14:paraId="58142264" w14:textId="22F7E12B" w:rsidR="00A02A75" w:rsidRPr="000C4067" w:rsidRDefault="00A02A75">
      <w:pPr>
        <w:rPr>
          <w:rFonts w:ascii="Cambria" w:eastAsia="仿宋" w:hAnsi="Cambria" w:cs="Calibri"/>
          <w:sz w:val="21"/>
          <w:szCs w:val="12"/>
          <w:lang w:eastAsia="zh-CN"/>
        </w:rPr>
      </w:pPr>
    </w:p>
    <w:sectPr w:rsidR="00A02A75" w:rsidRPr="000C4067">
      <w:footerReference w:type="default" r:id="rId8"/>
      <w:pgSz w:w="12240" w:h="15840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A84EE" w14:textId="77777777" w:rsidR="00D37ECD" w:rsidRDefault="00D37ECD">
      <w:r>
        <w:separator/>
      </w:r>
    </w:p>
  </w:endnote>
  <w:endnote w:type="continuationSeparator" w:id="0">
    <w:p w14:paraId="0E3E784E" w14:textId="77777777" w:rsidR="00D37ECD" w:rsidRDefault="00D37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89F0A" w14:textId="77777777" w:rsidR="00A02A75" w:rsidRDefault="00A02A75">
    <w:pPr>
      <w:pStyle w:val="a5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5836C" w14:textId="77777777" w:rsidR="00D37ECD" w:rsidRDefault="00D37ECD">
      <w:r>
        <w:separator/>
      </w:r>
    </w:p>
  </w:footnote>
  <w:footnote w:type="continuationSeparator" w:id="0">
    <w:p w14:paraId="4381E894" w14:textId="77777777" w:rsidR="00D37ECD" w:rsidRDefault="00D37E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04FA6"/>
    <w:multiLevelType w:val="hybridMultilevel"/>
    <w:tmpl w:val="9566DDD0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0A7436A5"/>
    <w:multiLevelType w:val="hybridMultilevel"/>
    <w:tmpl w:val="38A694F2"/>
    <w:lvl w:ilvl="0" w:tplc="04090009">
      <w:start w:val="1"/>
      <w:numFmt w:val="bullet"/>
      <w:lvlText w:val="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2" w15:restartNumberingAfterBreak="0">
    <w:nsid w:val="159D610C"/>
    <w:multiLevelType w:val="hybridMultilevel"/>
    <w:tmpl w:val="9566DDD0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3" w15:restartNumberingAfterBreak="0">
    <w:nsid w:val="3A3B3546"/>
    <w:multiLevelType w:val="hybridMultilevel"/>
    <w:tmpl w:val="1E7245BA"/>
    <w:lvl w:ilvl="0" w:tplc="04090009">
      <w:start w:val="1"/>
      <w:numFmt w:val="bullet"/>
      <w:lvlText w:val="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4" w15:restartNumberingAfterBreak="0">
    <w:nsid w:val="421E388B"/>
    <w:multiLevelType w:val="hybridMultilevel"/>
    <w:tmpl w:val="E48C605A"/>
    <w:lvl w:ilvl="0" w:tplc="04090009">
      <w:start w:val="1"/>
      <w:numFmt w:val="bullet"/>
      <w:lvlText w:val="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5" w15:restartNumberingAfterBreak="0">
    <w:nsid w:val="751457E9"/>
    <w:multiLevelType w:val="hybridMultilevel"/>
    <w:tmpl w:val="ABB254CC"/>
    <w:lvl w:ilvl="0" w:tplc="04090009">
      <w:start w:val="1"/>
      <w:numFmt w:val="bullet"/>
      <w:lvlText w:val="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iPLWgA2KrAfLQAAAA=="/>
    <w:docVar w:name="commondata" w:val="eyJoZGlkIjoiZjMwNGMyYjBkMWQ5OWQ3ZDkyOGE3ZGVkMGVlN2VjYzY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96669"/>
    <w:rsid w:val="00097D9B"/>
    <w:rsid w:val="000A013F"/>
    <w:rsid w:val="000A1579"/>
    <w:rsid w:val="000A21A2"/>
    <w:rsid w:val="000C4067"/>
    <w:rsid w:val="000C71DE"/>
    <w:rsid w:val="000D1E4F"/>
    <w:rsid w:val="000D4529"/>
    <w:rsid w:val="000D5921"/>
    <w:rsid w:val="000D6F31"/>
    <w:rsid w:val="000E13E8"/>
    <w:rsid w:val="000E2F9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A67EF"/>
    <w:rsid w:val="001B0E7B"/>
    <w:rsid w:val="001B1F7F"/>
    <w:rsid w:val="001C0CF7"/>
    <w:rsid w:val="001C1355"/>
    <w:rsid w:val="001D345A"/>
    <w:rsid w:val="001D6182"/>
    <w:rsid w:val="001E188F"/>
    <w:rsid w:val="001F16F7"/>
    <w:rsid w:val="00211F7A"/>
    <w:rsid w:val="00217F83"/>
    <w:rsid w:val="002200E5"/>
    <w:rsid w:val="00242702"/>
    <w:rsid w:val="002471F3"/>
    <w:rsid w:val="002504AA"/>
    <w:rsid w:val="0025772D"/>
    <w:rsid w:val="00265272"/>
    <w:rsid w:val="002664D8"/>
    <w:rsid w:val="00274CE2"/>
    <w:rsid w:val="00275EA3"/>
    <w:rsid w:val="00280E67"/>
    <w:rsid w:val="002820F8"/>
    <w:rsid w:val="002939AB"/>
    <w:rsid w:val="002A2561"/>
    <w:rsid w:val="002A2FBF"/>
    <w:rsid w:val="002B15AF"/>
    <w:rsid w:val="002C413C"/>
    <w:rsid w:val="002D20E0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02EF"/>
    <w:rsid w:val="00362852"/>
    <w:rsid w:val="0036499F"/>
    <w:rsid w:val="003702F3"/>
    <w:rsid w:val="0037375A"/>
    <w:rsid w:val="003823BC"/>
    <w:rsid w:val="00383128"/>
    <w:rsid w:val="003941EC"/>
    <w:rsid w:val="00395DAA"/>
    <w:rsid w:val="003B2999"/>
    <w:rsid w:val="003C1535"/>
    <w:rsid w:val="003C4FBA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7592C"/>
    <w:rsid w:val="00494B64"/>
    <w:rsid w:val="004A00C2"/>
    <w:rsid w:val="004A4DEE"/>
    <w:rsid w:val="004B6497"/>
    <w:rsid w:val="004B6EB4"/>
    <w:rsid w:val="004C23FB"/>
    <w:rsid w:val="004C38DA"/>
    <w:rsid w:val="004C6350"/>
    <w:rsid w:val="004C79AF"/>
    <w:rsid w:val="004D06B2"/>
    <w:rsid w:val="004D23F5"/>
    <w:rsid w:val="004E4BE1"/>
    <w:rsid w:val="004F04BC"/>
    <w:rsid w:val="004F1147"/>
    <w:rsid w:val="004F5B25"/>
    <w:rsid w:val="004F6610"/>
    <w:rsid w:val="00512EDD"/>
    <w:rsid w:val="005135E7"/>
    <w:rsid w:val="00515D66"/>
    <w:rsid w:val="00535464"/>
    <w:rsid w:val="00541B42"/>
    <w:rsid w:val="00541CEE"/>
    <w:rsid w:val="00544551"/>
    <w:rsid w:val="00560459"/>
    <w:rsid w:val="005A1156"/>
    <w:rsid w:val="005A7639"/>
    <w:rsid w:val="005B26B0"/>
    <w:rsid w:val="005C5D8B"/>
    <w:rsid w:val="005C67CC"/>
    <w:rsid w:val="005D7CC9"/>
    <w:rsid w:val="005E5F7D"/>
    <w:rsid w:val="005E68EF"/>
    <w:rsid w:val="00610E7B"/>
    <w:rsid w:val="0061242B"/>
    <w:rsid w:val="006159B4"/>
    <w:rsid w:val="00624223"/>
    <w:rsid w:val="006249D1"/>
    <w:rsid w:val="00626B9E"/>
    <w:rsid w:val="00627DC2"/>
    <w:rsid w:val="0063091A"/>
    <w:rsid w:val="0065420E"/>
    <w:rsid w:val="006648F0"/>
    <w:rsid w:val="0066759D"/>
    <w:rsid w:val="00675AAE"/>
    <w:rsid w:val="00683AF4"/>
    <w:rsid w:val="00687A6F"/>
    <w:rsid w:val="006A257F"/>
    <w:rsid w:val="006B13E8"/>
    <w:rsid w:val="006B6ED5"/>
    <w:rsid w:val="006D527E"/>
    <w:rsid w:val="006D6198"/>
    <w:rsid w:val="006D7F46"/>
    <w:rsid w:val="006E04CE"/>
    <w:rsid w:val="00735779"/>
    <w:rsid w:val="007404D5"/>
    <w:rsid w:val="00746928"/>
    <w:rsid w:val="00763A1A"/>
    <w:rsid w:val="00764D6F"/>
    <w:rsid w:val="00781A81"/>
    <w:rsid w:val="007A25E0"/>
    <w:rsid w:val="007A5B63"/>
    <w:rsid w:val="007C373C"/>
    <w:rsid w:val="007D44A3"/>
    <w:rsid w:val="007F0526"/>
    <w:rsid w:val="007F33BF"/>
    <w:rsid w:val="00801961"/>
    <w:rsid w:val="00823517"/>
    <w:rsid w:val="00827662"/>
    <w:rsid w:val="008328F2"/>
    <w:rsid w:val="00855ED9"/>
    <w:rsid w:val="00870B57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26E9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9F598A"/>
    <w:rsid w:val="00A02A75"/>
    <w:rsid w:val="00A058DD"/>
    <w:rsid w:val="00A122C3"/>
    <w:rsid w:val="00A13B73"/>
    <w:rsid w:val="00A1774B"/>
    <w:rsid w:val="00A27E5F"/>
    <w:rsid w:val="00A35BC0"/>
    <w:rsid w:val="00A370AF"/>
    <w:rsid w:val="00A41239"/>
    <w:rsid w:val="00A503CF"/>
    <w:rsid w:val="00A530B0"/>
    <w:rsid w:val="00A64816"/>
    <w:rsid w:val="00A72F58"/>
    <w:rsid w:val="00A8414F"/>
    <w:rsid w:val="00A8420E"/>
    <w:rsid w:val="00A87599"/>
    <w:rsid w:val="00A930CE"/>
    <w:rsid w:val="00AA0622"/>
    <w:rsid w:val="00AA0C95"/>
    <w:rsid w:val="00AA0CD9"/>
    <w:rsid w:val="00AA2F76"/>
    <w:rsid w:val="00AA532B"/>
    <w:rsid w:val="00AA73EE"/>
    <w:rsid w:val="00AB25B1"/>
    <w:rsid w:val="00AD2CBC"/>
    <w:rsid w:val="00AE003B"/>
    <w:rsid w:val="00AE06FB"/>
    <w:rsid w:val="00AE113E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8580B"/>
    <w:rsid w:val="00B9016F"/>
    <w:rsid w:val="00BA202F"/>
    <w:rsid w:val="00BA3559"/>
    <w:rsid w:val="00BA55F4"/>
    <w:rsid w:val="00BC5AA3"/>
    <w:rsid w:val="00BE7A4F"/>
    <w:rsid w:val="00C050F3"/>
    <w:rsid w:val="00C07BF2"/>
    <w:rsid w:val="00C20FE8"/>
    <w:rsid w:val="00C3105D"/>
    <w:rsid w:val="00C42EC9"/>
    <w:rsid w:val="00C51BE8"/>
    <w:rsid w:val="00C5495C"/>
    <w:rsid w:val="00C57513"/>
    <w:rsid w:val="00C7118A"/>
    <w:rsid w:val="00C72C04"/>
    <w:rsid w:val="00C77784"/>
    <w:rsid w:val="00CA3907"/>
    <w:rsid w:val="00CA5AB2"/>
    <w:rsid w:val="00CA73EC"/>
    <w:rsid w:val="00CA7853"/>
    <w:rsid w:val="00CA7B91"/>
    <w:rsid w:val="00CB089B"/>
    <w:rsid w:val="00CE395D"/>
    <w:rsid w:val="00CE7542"/>
    <w:rsid w:val="00CF0645"/>
    <w:rsid w:val="00CF1D91"/>
    <w:rsid w:val="00CF3042"/>
    <w:rsid w:val="00CF7737"/>
    <w:rsid w:val="00D2124F"/>
    <w:rsid w:val="00D235F4"/>
    <w:rsid w:val="00D322E0"/>
    <w:rsid w:val="00D37ECD"/>
    <w:rsid w:val="00D4350A"/>
    <w:rsid w:val="00D43E06"/>
    <w:rsid w:val="00D46766"/>
    <w:rsid w:val="00D469F5"/>
    <w:rsid w:val="00D514D5"/>
    <w:rsid w:val="00D61517"/>
    <w:rsid w:val="00D642AB"/>
    <w:rsid w:val="00D71FF4"/>
    <w:rsid w:val="00D80CB4"/>
    <w:rsid w:val="00D9163B"/>
    <w:rsid w:val="00DA0512"/>
    <w:rsid w:val="00DA5C76"/>
    <w:rsid w:val="00DA6756"/>
    <w:rsid w:val="00DC70DD"/>
    <w:rsid w:val="00DD15E3"/>
    <w:rsid w:val="00DD3AFB"/>
    <w:rsid w:val="00DD5EA1"/>
    <w:rsid w:val="00DD6C8A"/>
    <w:rsid w:val="00DE38EF"/>
    <w:rsid w:val="00DE3B3D"/>
    <w:rsid w:val="00DF258E"/>
    <w:rsid w:val="00DF436D"/>
    <w:rsid w:val="00DF7451"/>
    <w:rsid w:val="00E01B2E"/>
    <w:rsid w:val="00E03EE1"/>
    <w:rsid w:val="00E06E20"/>
    <w:rsid w:val="00E17314"/>
    <w:rsid w:val="00E22980"/>
    <w:rsid w:val="00E41FBB"/>
    <w:rsid w:val="00E43196"/>
    <w:rsid w:val="00E43D33"/>
    <w:rsid w:val="00E47C37"/>
    <w:rsid w:val="00E60C03"/>
    <w:rsid w:val="00E662AD"/>
    <w:rsid w:val="00E83229"/>
    <w:rsid w:val="00EA7635"/>
    <w:rsid w:val="00EC1DAD"/>
    <w:rsid w:val="00EC5661"/>
    <w:rsid w:val="00ED0ABC"/>
    <w:rsid w:val="00ED754C"/>
    <w:rsid w:val="00EE1A82"/>
    <w:rsid w:val="00EE1F86"/>
    <w:rsid w:val="00F03BB1"/>
    <w:rsid w:val="00F1451D"/>
    <w:rsid w:val="00F15F65"/>
    <w:rsid w:val="00F36091"/>
    <w:rsid w:val="00F4343C"/>
    <w:rsid w:val="00F43A0C"/>
    <w:rsid w:val="00F55872"/>
    <w:rsid w:val="00F67A6F"/>
    <w:rsid w:val="00F86F7B"/>
    <w:rsid w:val="00F9724F"/>
    <w:rsid w:val="00F97D11"/>
    <w:rsid w:val="00FA4B75"/>
    <w:rsid w:val="00FA76A4"/>
    <w:rsid w:val="00FB0CB5"/>
    <w:rsid w:val="00FB532C"/>
    <w:rsid w:val="00FC2A37"/>
    <w:rsid w:val="00FC7B6C"/>
    <w:rsid w:val="00FD011B"/>
    <w:rsid w:val="00FD014E"/>
    <w:rsid w:val="00FD543F"/>
    <w:rsid w:val="00FE22C8"/>
    <w:rsid w:val="00FF17CF"/>
    <w:rsid w:val="00FF3A5F"/>
    <w:rsid w:val="252271A2"/>
    <w:rsid w:val="7367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7F9FE"/>
  <w15:docId w15:val="{4B75AE8D-5BBC-4351-BDA0-5D662726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44551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paragraph" w:styleId="a5">
    <w:name w:val="footer"/>
    <w:basedOn w:val="a"/>
    <w:link w:val="a6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paragraph" w:styleId="a7">
    <w:name w:val="header"/>
    <w:basedOn w:val="a"/>
    <w:link w:val="a8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Pr>
      <w:b/>
      <w:bCs/>
    </w:rPr>
  </w:style>
  <w:style w:type="character" w:customStyle="1" w:styleId="a4">
    <w:name w:val="批注框文本 字符"/>
    <w:link w:val="a3"/>
    <w:uiPriority w:val="99"/>
    <w:semiHidden/>
    <w:qFormat/>
    <w:rPr>
      <w:rFonts w:ascii="Malgun Gothic" w:eastAsia="Malgun Gothic" w:hAnsi="Malgun Gothic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paragraph" w:styleId="ab">
    <w:name w:val="List Paragraph"/>
    <w:basedOn w:val="a"/>
    <w:uiPriority w:val="34"/>
    <w:qFormat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pple-converted-space">
    <w:name w:val="apple-converted-space"/>
    <w:basedOn w:val="a0"/>
    <w:qFormat/>
  </w:style>
  <w:style w:type="paragraph" w:customStyle="1" w:styleId="1">
    <w:name w:val="修订1"/>
    <w:hidden/>
    <w:uiPriority w:val="99"/>
    <w:semiHidden/>
    <w:rPr>
      <w:rFonts w:ascii="PMingLiU" w:eastAsia="PMingLiU" w:hAnsi="PMingLiU" w:cs="PMingLiU"/>
      <w:sz w:val="24"/>
      <w:szCs w:val="24"/>
      <w:lang w:eastAsia="zh-TW"/>
    </w:rPr>
  </w:style>
  <w:style w:type="character" w:styleId="ac">
    <w:name w:val="Hyperlink"/>
    <w:basedOn w:val="a0"/>
    <w:uiPriority w:val="99"/>
    <w:unhideWhenUsed/>
    <w:rsid w:val="00EE1F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04E14-AB06-4C1E-B841-75B0BAB5D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Guan</dc:creator>
  <cp:lastModifiedBy>Admin</cp:lastModifiedBy>
  <cp:revision>2</cp:revision>
  <cp:lastPrinted>2019-07-05T07:49:00Z</cp:lastPrinted>
  <dcterms:created xsi:type="dcterms:W3CDTF">2024-12-05T03:01:00Z</dcterms:created>
  <dcterms:modified xsi:type="dcterms:W3CDTF">2024-12-05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01ED2F08D84E41329F4C64D78341C65C_13</vt:lpwstr>
  </property>
</Properties>
</file>